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C1C5F" w14:textId="2BF83BE3" w:rsidR="009D4930" w:rsidRDefault="00635B2F">
      <w:r>
        <w:t xml:space="preserve">1) </w:t>
      </w:r>
      <w:r w:rsidRPr="006C0EEF">
        <w:rPr>
          <w:b/>
          <w:bCs/>
          <w:sz w:val="28"/>
          <w:szCs w:val="28"/>
          <w:highlight w:val="red"/>
        </w:rPr>
        <w:t>Start project</w:t>
      </w:r>
    </w:p>
    <w:p w14:paraId="6D1E2B49" w14:textId="4299AD92" w:rsidR="00635B2F" w:rsidRDefault="00635B2F">
      <w:pPr>
        <w:rPr>
          <w:sz w:val="28"/>
          <w:szCs w:val="28"/>
        </w:rPr>
      </w:pPr>
      <w:r>
        <w:t>Command</w:t>
      </w:r>
      <w:r w:rsidRPr="00635B2F">
        <w:rPr>
          <w:sz w:val="28"/>
          <w:szCs w:val="28"/>
        </w:rPr>
        <w:t xml:space="preserve">: </w:t>
      </w:r>
      <w:r w:rsidRPr="00020A8C">
        <w:rPr>
          <w:sz w:val="28"/>
          <w:szCs w:val="28"/>
          <w:highlight w:val="yellow"/>
        </w:rPr>
        <w:t xml:space="preserve">django-admin startproject </w:t>
      </w:r>
      <w:r w:rsidRPr="002C5F9E">
        <w:rPr>
          <w:sz w:val="28"/>
          <w:szCs w:val="28"/>
          <w:highlight w:val="red"/>
        </w:rPr>
        <w:t>project1</w:t>
      </w:r>
    </w:p>
    <w:p w14:paraId="417ADEAD" w14:textId="62ADFE71" w:rsidR="00635B2F" w:rsidRDefault="00635B2F">
      <w:pPr>
        <w:rPr>
          <w:sz w:val="28"/>
          <w:szCs w:val="28"/>
        </w:rPr>
      </w:pPr>
      <w:r>
        <w:rPr>
          <w:sz w:val="28"/>
          <w:szCs w:val="28"/>
        </w:rPr>
        <w:t xml:space="preserve">Cd </w:t>
      </w:r>
      <w:r w:rsidRPr="00FE62C2">
        <w:rPr>
          <w:sz w:val="28"/>
          <w:szCs w:val="28"/>
          <w:highlight w:val="red"/>
        </w:rPr>
        <w:t>project1</w:t>
      </w:r>
    </w:p>
    <w:p w14:paraId="48072C69" w14:textId="34C7F2D2" w:rsidR="00635B2F" w:rsidRDefault="00635B2F">
      <w:pPr>
        <w:rPr>
          <w:sz w:val="28"/>
          <w:szCs w:val="28"/>
        </w:rPr>
      </w:pPr>
      <w:r>
        <w:rPr>
          <w:sz w:val="28"/>
          <w:szCs w:val="28"/>
        </w:rPr>
        <w:t xml:space="preserve">2) </w:t>
      </w:r>
      <w:r w:rsidR="002017EF">
        <w:rPr>
          <w:sz w:val="28"/>
          <w:szCs w:val="28"/>
        </w:rPr>
        <w:t>start</w:t>
      </w:r>
      <w:r>
        <w:rPr>
          <w:sz w:val="28"/>
          <w:szCs w:val="28"/>
        </w:rPr>
        <w:t xml:space="preserve"> application </w:t>
      </w:r>
    </w:p>
    <w:p w14:paraId="3612EDE6" w14:textId="41658605" w:rsidR="00635B2F" w:rsidRDefault="00635B2F">
      <w:pPr>
        <w:rPr>
          <w:sz w:val="28"/>
          <w:szCs w:val="28"/>
        </w:rPr>
      </w:pPr>
      <w:r>
        <w:t>Command</w:t>
      </w:r>
      <w:r w:rsidRPr="00635B2F">
        <w:rPr>
          <w:sz w:val="28"/>
          <w:szCs w:val="28"/>
        </w:rPr>
        <w:t xml:space="preserve">: </w:t>
      </w:r>
      <w:r w:rsidRPr="00020A8C">
        <w:rPr>
          <w:sz w:val="28"/>
          <w:szCs w:val="28"/>
          <w:highlight w:val="yellow"/>
        </w:rPr>
        <w:t>py manage.py startapp testapp</w:t>
      </w:r>
    </w:p>
    <w:p w14:paraId="6ED3578A" w14:textId="58D72B44" w:rsidR="00AD1585" w:rsidRDefault="00AD1585">
      <w:pPr>
        <w:rPr>
          <w:sz w:val="28"/>
          <w:szCs w:val="28"/>
        </w:rPr>
      </w:pPr>
      <w:r>
        <w:rPr>
          <w:sz w:val="28"/>
          <w:szCs w:val="28"/>
        </w:rPr>
        <w:t>3) create “</w:t>
      </w:r>
      <w:r w:rsidRPr="00696937">
        <w:rPr>
          <w:sz w:val="28"/>
          <w:szCs w:val="28"/>
          <w:highlight w:val="green"/>
        </w:rPr>
        <w:t>templates</w:t>
      </w:r>
      <w:r>
        <w:rPr>
          <w:sz w:val="28"/>
          <w:szCs w:val="28"/>
        </w:rPr>
        <w:t>” folder at project level</w:t>
      </w:r>
    </w:p>
    <w:p w14:paraId="4BB0BC6B" w14:textId="409B1C00" w:rsidR="00AD1585" w:rsidRDefault="00AD1585">
      <w:pPr>
        <w:rPr>
          <w:sz w:val="28"/>
          <w:szCs w:val="28"/>
        </w:rPr>
      </w:pPr>
      <w:r>
        <w:rPr>
          <w:sz w:val="28"/>
          <w:szCs w:val="28"/>
        </w:rPr>
        <w:t>4) in “</w:t>
      </w:r>
      <w:r w:rsidRPr="00696937">
        <w:rPr>
          <w:sz w:val="28"/>
          <w:szCs w:val="28"/>
          <w:highlight w:val="green"/>
        </w:rPr>
        <w:t>templates</w:t>
      </w:r>
      <w:r>
        <w:rPr>
          <w:sz w:val="28"/>
          <w:szCs w:val="28"/>
        </w:rPr>
        <w:t>” folder, create an application “</w:t>
      </w:r>
      <w:r w:rsidRPr="00696937">
        <w:rPr>
          <w:sz w:val="28"/>
          <w:szCs w:val="28"/>
          <w:highlight w:val="cyan"/>
        </w:rPr>
        <w:t>testapp</w:t>
      </w:r>
      <w:r>
        <w:rPr>
          <w:sz w:val="28"/>
          <w:szCs w:val="28"/>
        </w:rPr>
        <w:t>”</w:t>
      </w:r>
    </w:p>
    <w:p w14:paraId="198E0F95" w14:textId="6E0C4B40" w:rsidR="007C13DF" w:rsidRDefault="007C13DF">
      <w:pPr>
        <w:rPr>
          <w:sz w:val="28"/>
          <w:szCs w:val="28"/>
        </w:rPr>
      </w:pPr>
      <w:r>
        <w:rPr>
          <w:sz w:val="28"/>
          <w:szCs w:val="28"/>
        </w:rPr>
        <w:t>5) in “</w:t>
      </w:r>
      <w:r w:rsidRPr="001F6A19">
        <w:rPr>
          <w:sz w:val="28"/>
          <w:szCs w:val="28"/>
          <w:highlight w:val="cyan"/>
        </w:rPr>
        <w:t>testapp</w:t>
      </w:r>
      <w:r>
        <w:rPr>
          <w:sz w:val="28"/>
          <w:szCs w:val="28"/>
        </w:rPr>
        <w:t>” folder, create a html file “</w:t>
      </w:r>
      <w:r w:rsidRPr="007C13DF">
        <w:rPr>
          <w:sz w:val="28"/>
          <w:szCs w:val="28"/>
          <w:highlight w:val="darkYellow"/>
        </w:rPr>
        <w:t>results.html</w:t>
      </w:r>
      <w:r>
        <w:rPr>
          <w:sz w:val="28"/>
          <w:szCs w:val="28"/>
        </w:rPr>
        <w:t>”</w:t>
      </w:r>
    </w:p>
    <w:p w14:paraId="68AFD267" w14:textId="62666E8B" w:rsidR="00FA0D8C" w:rsidRDefault="00FA0D8C">
      <w:pPr>
        <w:rPr>
          <w:sz w:val="28"/>
          <w:szCs w:val="28"/>
        </w:rPr>
      </w:pPr>
      <w:r>
        <w:rPr>
          <w:sz w:val="28"/>
          <w:szCs w:val="28"/>
        </w:rPr>
        <w:t>6) Similar to templates, create a folder “</w:t>
      </w:r>
      <w:r w:rsidRPr="0018636E">
        <w:rPr>
          <w:sz w:val="28"/>
          <w:szCs w:val="28"/>
          <w:highlight w:val="blue"/>
        </w:rPr>
        <w:t>static</w:t>
      </w:r>
      <w:r>
        <w:rPr>
          <w:sz w:val="28"/>
          <w:szCs w:val="28"/>
        </w:rPr>
        <w:t>” for static content at project level.</w:t>
      </w:r>
    </w:p>
    <w:p w14:paraId="3EBE748F" w14:textId="77777777" w:rsidR="00BC6A69" w:rsidRDefault="00A00A0A">
      <w:pPr>
        <w:rPr>
          <w:sz w:val="28"/>
          <w:szCs w:val="28"/>
        </w:rPr>
      </w:pPr>
      <w:r>
        <w:rPr>
          <w:sz w:val="28"/>
          <w:szCs w:val="28"/>
        </w:rPr>
        <w:t xml:space="preserve">7) in “static” folder, </w:t>
      </w:r>
    </w:p>
    <w:p w14:paraId="197CF659" w14:textId="2B8A6AAA" w:rsidR="00BC6A69" w:rsidRDefault="00BC6A69" w:rsidP="00BC6A69">
      <w:pPr>
        <w:ind w:firstLine="720"/>
        <w:rPr>
          <w:sz w:val="28"/>
          <w:szCs w:val="28"/>
        </w:rPr>
      </w:pPr>
      <w:r>
        <w:rPr>
          <w:sz w:val="28"/>
          <w:szCs w:val="28"/>
        </w:rPr>
        <w:t>create a folder “</w:t>
      </w:r>
      <w:r w:rsidRPr="0084409A">
        <w:rPr>
          <w:sz w:val="28"/>
          <w:szCs w:val="28"/>
          <w:highlight w:val="magenta"/>
        </w:rPr>
        <w:t>css</w:t>
      </w:r>
      <w:r>
        <w:rPr>
          <w:sz w:val="28"/>
          <w:szCs w:val="28"/>
        </w:rPr>
        <w:t>”, in which create some .css files</w:t>
      </w:r>
    </w:p>
    <w:p w14:paraId="0D9A6614" w14:textId="39CF9CF7" w:rsidR="00BC6A69" w:rsidRDefault="00BC6A69" w:rsidP="00BC6A69">
      <w:pPr>
        <w:ind w:firstLine="720"/>
        <w:rPr>
          <w:sz w:val="28"/>
          <w:szCs w:val="28"/>
        </w:rPr>
      </w:pPr>
      <w:r>
        <w:rPr>
          <w:sz w:val="28"/>
          <w:szCs w:val="28"/>
        </w:rPr>
        <w:t>create a folder “</w:t>
      </w:r>
      <w:r w:rsidRPr="00BC6A69">
        <w:rPr>
          <w:sz w:val="28"/>
          <w:szCs w:val="28"/>
          <w:highlight w:val="lightGray"/>
        </w:rPr>
        <w:t>images</w:t>
      </w:r>
      <w:r>
        <w:rPr>
          <w:sz w:val="28"/>
          <w:szCs w:val="28"/>
        </w:rPr>
        <w:t>”, in which create some .img files</w:t>
      </w:r>
    </w:p>
    <w:p w14:paraId="6CC57423" w14:textId="6CC24E1A" w:rsidR="00BC6A69" w:rsidRDefault="00FC506A" w:rsidP="00FC506A">
      <w:pPr>
        <w:rPr>
          <w:sz w:val="28"/>
          <w:szCs w:val="28"/>
        </w:rPr>
      </w:pPr>
      <w:r>
        <w:rPr>
          <w:sz w:val="28"/>
          <w:szCs w:val="28"/>
        </w:rPr>
        <w:t>8) immediately go for “Settings.py”, at project level.</w:t>
      </w:r>
    </w:p>
    <w:p w14:paraId="753B1C8D" w14:textId="3221879D" w:rsidR="00FC506A" w:rsidRDefault="00014813" w:rsidP="00FC506A">
      <w:pPr>
        <w:rPr>
          <w:sz w:val="28"/>
          <w:szCs w:val="28"/>
        </w:rPr>
      </w:pPr>
      <w:r>
        <w:rPr>
          <w:sz w:val="28"/>
          <w:szCs w:val="28"/>
        </w:rPr>
        <w:t>In settings.py,</w:t>
      </w:r>
    </w:p>
    <w:p w14:paraId="4223C495" w14:textId="434A4741" w:rsidR="005C6AC1" w:rsidRDefault="00014813" w:rsidP="00FC506A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5C6AC1">
        <w:rPr>
          <w:sz w:val="28"/>
          <w:szCs w:val="28"/>
        </w:rPr>
        <w:t>Add Application in INSTALLED_APPS list</w:t>
      </w:r>
    </w:p>
    <w:p w14:paraId="139C617B" w14:textId="452FA97F" w:rsidR="005C6AC1" w:rsidRPr="005C6AC1" w:rsidRDefault="005C6AC1" w:rsidP="005C6AC1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5C6AC1">
        <w:rPr>
          <w:sz w:val="28"/>
          <w:szCs w:val="28"/>
          <w:highlight w:val="yellow"/>
        </w:rPr>
        <w:t>INSTALLED_APPS = [</w:t>
      </w:r>
      <w:r>
        <w:rPr>
          <w:sz w:val="28"/>
          <w:szCs w:val="28"/>
          <w:highlight w:val="yellow"/>
        </w:rPr>
        <w:t>testapp,</w:t>
      </w:r>
      <w:r w:rsidRPr="005C6AC1">
        <w:rPr>
          <w:sz w:val="28"/>
          <w:szCs w:val="28"/>
          <w:highlight w:val="yellow"/>
        </w:rPr>
        <w:t>]</w:t>
      </w:r>
    </w:p>
    <w:p w14:paraId="4B5C5685" w14:textId="0CFBC514" w:rsidR="00014813" w:rsidRDefault="00014813" w:rsidP="005C6AC1">
      <w:pPr>
        <w:ind w:firstLine="720"/>
        <w:rPr>
          <w:sz w:val="28"/>
          <w:szCs w:val="28"/>
        </w:rPr>
      </w:pPr>
      <w:r>
        <w:rPr>
          <w:sz w:val="28"/>
          <w:szCs w:val="28"/>
        </w:rPr>
        <w:t>Add template folder path</w:t>
      </w:r>
      <w:r w:rsidR="007E316A">
        <w:rPr>
          <w:sz w:val="28"/>
          <w:szCs w:val="28"/>
        </w:rPr>
        <w:t xml:space="preserve"> (for html code)</w:t>
      </w:r>
    </w:p>
    <w:p w14:paraId="2DA36FD8" w14:textId="4E599D56" w:rsidR="00014813" w:rsidRPr="00020A8C" w:rsidRDefault="00014813" w:rsidP="006305FC">
      <w:pPr>
        <w:pStyle w:val="ListParagraph"/>
        <w:numPr>
          <w:ilvl w:val="2"/>
          <w:numId w:val="1"/>
        </w:numPr>
        <w:rPr>
          <w:sz w:val="28"/>
          <w:szCs w:val="28"/>
          <w:highlight w:val="yellow"/>
        </w:rPr>
      </w:pPr>
      <w:r w:rsidRPr="00020A8C">
        <w:rPr>
          <w:sz w:val="28"/>
          <w:szCs w:val="28"/>
          <w:highlight w:val="yellow"/>
        </w:rPr>
        <w:t xml:space="preserve">TEMPLATE_DIR = </w:t>
      </w:r>
      <w:proofErr w:type="gramStart"/>
      <w:r w:rsidR="00E0358F" w:rsidRPr="00020A8C">
        <w:rPr>
          <w:sz w:val="28"/>
          <w:szCs w:val="28"/>
          <w:highlight w:val="yellow"/>
        </w:rPr>
        <w:t>os.path</w:t>
      </w:r>
      <w:proofErr w:type="gramEnd"/>
      <w:r w:rsidR="00E0358F" w:rsidRPr="00020A8C">
        <w:rPr>
          <w:sz w:val="28"/>
          <w:szCs w:val="28"/>
          <w:highlight w:val="yellow"/>
        </w:rPr>
        <w:t>.join (</w:t>
      </w:r>
      <w:r w:rsidRPr="00020A8C">
        <w:rPr>
          <w:sz w:val="28"/>
          <w:szCs w:val="28"/>
          <w:highlight w:val="yellow"/>
        </w:rPr>
        <w:t>BASE_DIR, ‘templates’)</w:t>
      </w:r>
    </w:p>
    <w:p w14:paraId="63E7324A" w14:textId="00FF0C1A" w:rsidR="00F92449" w:rsidRDefault="00E0358F" w:rsidP="00F92449">
      <w:pPr>
        <w:pStyle w:val="ListParagraph"/>
        <w:numPr>
          <w:ilvl w:val="2"/>
          <w:numId w:val="1"/>
        </w:numPr>
        <w:rPr>
          <w:sz w:val="28"/>
          <w:szCs w:val="28"/>
          <w:highlight w:val="yellow"/>
        </w:rPr>
      </w:pPr>
      <w:r w:rsidRPr="00020A8C">
        <w:rPr>
          <w:sz w:val="28"/>
          <w:szCs w:val="28"/>
          <w:highlight w:val="yellow"/>
        </w:rPr>
        <w:t>DIRS =</w:t>
      </w:r>
      <w:r w:rsidR="006305FC" w:rsidRPr="00020A8C">
        <w:rPr>
          <w:sz w:val="28"/>
          <w:szCs w:val="28"/>
          <w:highlight w:val="yellow"/>
        </w:rPr>
        <w:t xml:space="preserve"> </w:t>
      </w:r>
      <w:r w:rsidRPr="00020A8C">
        <w:rPr>
          <w:sz w:val="28"/>
          <w:szCs w:val="28"/>
          <w:highlight w:val="yellow"/>
        </w:rPr>
        <w:t>[ TEMPLATE_DIR]</w:t>
      </w:r>
    </w:p>
    <w:p w14:paraId="537FFB37" w14:textId="30F64CA7" w:rsidR="00F92449" w:rsidRPr="00F92449" w:rsidRDefault="00F92449" w:rsidP="00F92449">
      <w:pPr>
        <w:ind w:left="720"/>
        <w:rPr>
          <w:sz w:val="28"/>
          <w:szCs w:val="28"/>
          <w:highlight w:val="darkGray"/>
        </w:rPr>
      </w:pPr>
      <w:r w:rsidRPr="00F92449">
        <w:rPr>
          <w:sz w:val="28"/>
          <w:szCs w:val="28"/>
          <w:highlight w:val="darkGray"/>
        </w:rPr>
        <w:t>Note: BASE_DIR points till project level(main/outer)</w:t>
      </w:r>
    </w:p>
    <w:p w14:paraId="7F1D882B" w14:textId="053C5A08" w:rsidR="006A16D1" w:rsidRDefault="00014813" w:rsidP="006A16D1">
      <w:pPr>
        <w:rPr>
          <w:sz w:val="28"/>
          <w:szCs w:val="28"/>
        </w:rPr>
      </w:pPr>
      <w:r>
        <w:rPr>
          <w:sz w:val="28"/>
          <w:szCs w:val="28"/>
        </w:rPr>
        <w:tab/>
        <w:t>Add static folder path</w:t>
      </w:r>
      <w:r w:rsidR="007E316A">
        <w:rPr>
          <w:sz w:val="28"/>
          <w:szCs w:val="28"/>
        </w:rPr>
        <w:t xml:space="preserve"> (for static contents)</w:t>
      </w:r>
    </w:p>
    <w:p w14:paraId="3F350223" w14:textId="789C9241" w:rsidR="006A16D1" w:rsidRPr="00020A8C" w:rsidRDefault="006A16D1" w:rsidP="006A16D1">
      <w:pPr>
        <w:pStyle w:val="ListParagraph"/>
        <w:numPr>
          <w:ilvl w:val="2"/>
          <w:numId w:val="1"/>
        </w:numPr>
        <w:rPr>
          <w:sz w:val="28"/>
          <w:szCs w:val="28"/>
          <w:highlight w:val="yellow"/>
        </w:rPr>
      </w:pPr>
      <w:r w:rsidRPr="00020A8C">
        <w:rPr>
          <w:sz w:val="28"/>
          <w:szCs w:val="28"/>
          <w:highlight w:val="yellow"/>
        </w:rPr>
        <w:t xml:space="preserve">STATIC_DIR = </w:t>
      </w:r>
      <w:proofErr w:type="gramStart"/>
      <w:r w:rsidRPr="00020A8C">
        <w:rPr>
          <w:sz w:val="28"/>
          <w:szCs w:val="28"/>
          <w:highlight w:val="yellow"/>
        </w:rPr>
        <w:t>os.path</w:t>
      </w:r>
      <w:proofErr w:type="gramEnd"/>
      <w:r w:rsidRPr="00020A8C">
        <w:rPr>
          <w:sz w:val="28"/>
          <w:szCs w:val="28"/>
          <w:highlight w:val="yellow"/>
        </w:rPr>
        <w:t>.join (BASE_DIR, ‘static’)</w:t>
      </w:r>
    </w:p>
    <w:p w14:paraId="29A3C75E" w14:textId="0C6A3E38" w:rsidR="006509AA" w:rsidRDefault="006509AA" w:rsidP="006A16D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fter line STATIC_URL </w:t>
      </w:r>
      <w:proofErr w:type="gramStart"/>
      <w:r>
        <w:rPr>
          <w:sz w:val="28"/>
          <w:szCs w:val="28"/>
        </w:rPr>
        <w:t>=  ‘</w:t>
      </w:r>
      <w:proofErr w:type="gramEnd"/>
      <w:r>
        <w:rPr>
          <w:sz w:val="28"/>
          <w:szCs w:val="28"/>
        </w:rPr>
        <w:t>/static/’</w:t>
      </w:r>
      <w:r w:rsidR="00E64BF8">
        <w:rPr>
          <w:sz w:val="28"/>
          <w:szCs w:val="28"/>
        </w:rPr>
        <w:t xml:space="preserve"> </w:t>
      </w:r>
      <w:r w:rsidR="00B6332F">
        <w:rPr>
          <w:sz w:val="28"/>
          <w:szCs w:val="28"/>
        </w:rPr>
        <w:t xml:space="preserve">         </w:t>
      </w:r>
      <w:r w:rsidR="00E64BF8">
        <w:rPr>
          <w:sz w:val="28"/>
          <w:szCs w:val="28"/>
        </w:rPr>
        <w:t>(</w:t>
      </w:r>
      <w:r w:rsidR="00B6332F">
        <w:rPr>
          <w:sz w:val="28"/>
          <w:szCs w:val="28"/>
        </w:rPr>
        <w:t>at bottom of file</w:t>
      </w:r>
      <w:r w:rsidR="00E64BF8">
        <w:rPr>
          <w:sz w:val="28"/>
          <w:szCs w:val="28"/>
        </w:rPr>
        <w:t>)</w:t>
      </w:r>
    </w:p>
    <w:p w14:paraId="7034CDA7" w14:textId="2989F6E9" w:rsidR="00E64BF8" w:rsidRPr="00020A8C" w:rsidRDefault="00E64BF8" w:rsidP="00E64BF8">
      <w:pPr>
        <w:pStyle w:val="ListParagraph"/>
        <w:numPr>
          <w:ilvl w:val="3"/>
          <w:numId w:val="1"/>
        </w:numPr>
        <w:rPr>
          <w:color w:val="C45911" w:themeColor="accent2" w:themeShade="BF"/>
          <w:sz w:val="28"/>
          <w:szCs w:val="28"/>
          <w:highlight w:val="yellow"/>
        </w:rPr>
      </w:pPr>
      <w:r w:rsidRPr="00020A8C">
        <w:rPr>
          <w:sz w:val="28"/>
          <w:szCs w:val="28"/>
          <w:highlight w:val="yellow"/>
        </w:rPr>
        <w:t xml:space="preserve">Add </w:t>
      </w:r>
      <w:r w:rsidRPr="00020A8C">
        <w:rPr>
          <w:color w:val="C45911" w:themeColor="accent2" w:themeShade="BF"/>
          <w:sz w:val="28"/>
          <w:szCs w:val="28"/>
          <w:highlight w:val="yellow"/>
        </w:rPr>
        <w:t>STATICFILES_DIRS=[STATIC_DIR</w:t>
      </w:r>
      <w:r w:rsidR="0065757F" w:rsidRPr="00020A8C">
        <w:rPr>
          <w:color w:val="C45911" w:themeColor="accent2" w:themeShade="BF"/>
          <w:sz w:val="28"/>
          <w:szCs w:val="28"/>
          <w:highlight w:val="yellow"/>
        </w:rPr>
        <w:t>,</w:t>
      </w:r>
      <w:r w:rsidRPr="00020A8C">
        <w:rPr>
          <w:color w:val="C45911" w:themeColor="accent2" w:themeShade="BF"/>
          <w:sz w:val="28"/>
          <w:szCs w:val="28"/>
          <w:highlight w:val="yellow"/>
        </w:rPr>
        <w:t>]</w:t>
      </w:r>
    </w:p>
    <w:p w14:paraId="2CD21945" w14:textId="3F386148" w:rsidR="00B0565B" w:rsidRDefault="00B0565B" w:rsidP="00B0565B">
      <w:pPr>
        <w:rPr>
          <w:sz w:val="28"/>
          <w:szCs w:val="28"/>
        </w:rPr>
      </w:pPr>
      <w:r w:rsidRPr="00B0565B">
        <w:rPr>
          <w:sz w:val="28"/>
          <w:szCs w:val="28"/>
        </w:rPr>
        <w:t xml:space="preserve">9) </w:t>
      </w:r>
      <w:r w:rsidR="00021D5C">
        <w:rPr>
          <w:sz w:val="28"/>
          <w:szCs w:val="28"/>
        </w:rPr>
        <w:t xml:space="preserve">Go to views.py, define your views </w:t>
      </w:r>
      <w:r w:rsidR="00895A51">
        <w:rPr>
          <w:sz w:val="28"/>
          <w:szCs w:val="28"/>
        </w:rPr>
        <w:t xml:space="preserve">and define its html code in </w:t>
      </w:r>
      <w:r w:rsidR="00895A51" w:rsidRPr="00AA0F1E">
        <w:rPr>
          <w:sz w:val="28"/>
          <w:szCs w:val="28"/>
          <w:highlight w:val="darkYellow"/>
        </w:rPr>
        <w:t>results.html</w:t>
      </w:r>
      <w:r w:rsidR="00895A51">
        <w:rPr>
          <w:sz w:val="28"/>
          <w:szCs w:val="28"/>
        </w:rPr>
        <w:t xml:space="preserve"> under templates file. </w:t>
      </w:r>
    </w:p>
    <w:p w14:paraId="70F8CF16" w14:textId="21EAD29B" w:rsidR="00895A51" w:rsidRDefault="00895A51" w:rsidP="00B0565B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9) for any links to static content (like images, css stylesheets) from </w:t>
      </w:r>
      <w:r w:rsidRPr="00AA0F1E">
        <w:rPr>
          <w:sz w:val="28"/>
          <w:szCs w:val="28"/>
          <w:highlight w:val="darkYellow"/>
        </w:rPr>
        <w:t>html</w:t>
      </w:r>
      <w:r>
        <w:rPr>
          <w:sz w:val="28"/>
          <w:szCs w:val="28"/>
        </w:rPr>
        <w:t xml:space="preserve"> file, define such info in corresponding </w:t>
      </w:r>
      <w:r w:rsidRPr="00AA0F1E">
        <w:rPr>
          <w:sz w:val="28"/>
          <w:szCs w:val="28"/>
          <w:highlight w:val="darkGray"/>
        </w:rPr>
        <w:t>img</w:t>
      </w:r>
      <w:r>
        <w:rPr>
          <w:sz w:val="28"/>
          <w:szCs w:val="28"/>
        </w:rPr>
        <w:t xml:space="preserve"> or </w:t>
      </w:r>
      <w:r w:rsidRPr="00AA0F1E">
        <w:rPr>
          <w:sz w:val="28"/>
          <w:szCs w:val="28"/>
          <w:highlight w:val="magenta"/>
        </w:rPr>
        <w:t>css</w:t>
      </w:r>
      <w:r>
        <w:rPr>
          <w:sz w:val="28"/>
          <w:szCs w:val="28"/>
        </w:rPr>
        <w:t xml:space="preserve"> section under </w:t>
      </w:r>
      <w:r w:rsidRPr="00AA0F1E">
        <w:rPr>
          <w:sz w:val="28"/>
          <w:szCs w:val="28"/>
          <w:highlight w:val="blue"/>
        </w:rPr>
        <w:t>static</w:t>
      </w:r>
      <w:r>
        <w:rPr>
          <w:sz w:val="28"/>
          <w:szCs w:val="28"/>
        </w:rPr>
        <w:t xml:space="preserve"> file.</w:t>
      </w:r>
    </w:p>
    <w:p w14:paraId="209C639D" w14:textId="1876F730" w:rsidR="00021D5C" w:rsidRDefault="00021D5C" w:rsidP="00B0565B">
      <w:pPr>
        <w:rPr>
          <w:sz w:val="28"/>
          <w:szCs w:val="28"/>
        </w:rPr>
      </w:pPr>
      <w:r>
        <w:rPr>
          <w:sz w:val="28"/>
          <w:szCs w:val="28"/>
        </w:rPr>
        <w:t>10) go to urls.py (preferably at app level), add url patterns</w:t>
      </w:r>
    </w:p>
    <w:p w14:paraId="3B381E38" w14:textId="42291F35" w:rsidR="00402BDA" w:rsidRDefault="00021D5C" w:rsidP="00402BDA">
      <w:pPr>
        <w:tabs>
          <w:tab w:val="left" w:pos="5304"/>
        </w:tabs>
        <w:rPr>
          <w:sz w:val="28"/>
          <w:szCs w:val="28"/>
        </w:rPr>
      </w:pPr>
      <w:r>
        <w:rPr>
          <w:sz w:val="28"/>
          <w:szCs w:val="28"/>
        </w:rPr>
        <w:t xml:space="preserve">11) </w:t>
      </w:r>
      <w:r w:rsidR="00402BDA">
        <w:rPr>
          <w:sz w:val="28"/>
          <w:szCs w:val="28"/>
        </w:rPr>
        <w:t>Bootstrap CDN link (v 4.4): include this link in html code</w:t>
      </w:r>
      <w:r w:rsidR="00342A00">
        <w:rPr>
          <w:sz w:val="28"/>
          <w:szCs w:val="28"/>
        </w:rPr>
        <w:t xml:space="preserve"> under &lt;head&gt; tag,</w:t>
      </w:r>
      <w:r w:rsidR="00402BDA">
        <w:rPr>
          <w:sz w:val="28"/>
          <w:szCs w:val="28"/>
        </w:rPr>
        <w:t xml:space="preserve"> in order to use pre-defined CSS styles.</w:t>
      </w:r>
    </w:p>
    <w:p w14:paraId="5D988F09" w14:textId="77777777" w:rsidR="00402BDA" w:rsidRPr="00402BDA" w:rsidRDefault="00402BDA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</w:pP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>&lt;link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rel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stylesheet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href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https://stackpath.bootstrapcdn.com/bootstrap/4.4.1/css/bootstrap.min.css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integrity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sha384-Vkoo8x4CGsO3+Hhxv8T/Q5PaXtkKtu6ug5TOeNV6gBiFeWPGFN9MuhOf23Q9Ifjh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crossorigin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anonymous"</w:t>
      </w: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>&gt;</w:t>
      </w:r>
    </w:p>
    <w:p w14:paraId="1858FA79" w14:textId="70C7F529" w:rsidR="00402BDA" w:rsidRDefault="00402BDA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 xml:space="preserve">&lt;script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src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https://stackpath.bootstrapcdn.com/bootstrap/4.4.1/js/bootstrap.min.js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integrity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sha384-wfSDF2E50Y2D1uUdj0O3uMBJnjuUD4Ih7YwaYd1iqfktj0Uod8GCExl3Og8ifwB6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crossorigin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anonymous"</w:t>
      </w: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>&gt;&lt;/script&gt;</w:t>
      </w:r>
    </w:p>
    <w:p w14:paraId="4755AAA9" w14:textId="13FAADDD" w:rsidR="00342A00" w:rsidRDefault="00342A00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027B48DB" w14:textId="6E7D37D9" w:rsidR="00134945" w:rsidRDefault="0013494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  <w:r w:rsidRPr="00134945">
        <w:rPr>
          <w:rFonts w:ascii="Consolas" w:eastAsia="Times New Roman" w:hAnsi="Consolas" w:cs="Courier New"/>
          <w:sz w:val="24"/>
          <w:szCs w:val="24"/>
          <w:lang w:eastAsia="en-IN"/>
        </w:rPr>
        <w:t>12) run server to execute:</w:t>
      </w:r>
      <w:r w:rsidRPr="00134945">
        <w:rPr>
          <w:rFonts w:ascii="Consolas" w:eastAsia="Times New Roman" w:hAnsi="Consolas" w:cs="Courier New"/>
          <w:color w:val="2F6F9F"/>
          <w:sz w:val="24"/>
          <w:szCs w:val="24"/>
          <w:highlight w:val="yellow"/>
          <w:lang w:eastAsia="en-IN"/>
        </w:rPr>
        <w:t xml:space="preserve"> py manage.py </w:t>
      </w:r>
      <w:r w:rsidR="00E11F5A" w:rsidRPr="00134945">
        <w:rPr>
          <w:rFonts w:ascii="Consolas" w:eastAsia="Times New Roman" w:hAnsi="Consolas" w:cs="Courier New"/>
          <w:color w:val="2F6F9F"/>
          <w:sz w:val="24"/>
          <w:szCs w:val="24"/>
          <w:highlight w:val="yellow"/>
          <w:lang w:eastAsia="en-IN"/>
        </w:rPr>
        <w:t>run server</w:t>
      </w:r>
    </w:p>
    <w:p w14:paraId="54D46609" w14:textId="77777777" w:rsidR="00114457" w:rsidRDefault="0011445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</w:p>
    <w:p w14:paraId="49A407FB" w14:textId="42F647BF" w:rsidR="001A2775" w:rsidRPr="00114457" w:rsidRDefault="0011445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114457">
        <w:rPr>
          <w:rFonts w:ascii="Consolas" w:eastAsia="Times New Roman" w:hAnsi="Consolas" w:cs="Courier New"/>
          <w:sz w:val="24"/>
          <w:szCs w:val="24"/>
          <w:lang w:eastAsia="en-IN"/>
        </w:rPr>
        <w:t xml:space="preserve">13) </w:t>
      </w:r>
      <w:r w:rsidR="001A2775" w:rsidRPr="00114457">
        <w:rPr>
          <w:rFonts w:ascii="Consolas" w:eastAsia="Times New Roman" w:hAnsi="Consolas" w:cs="Courier New"/>
          <w:sz w:val="24"/>
          <w:szCs w:val="24"/>
          <w:lang w:eastAsia="en-IN"/>
        </w:rPr>
        <w:t>Tree structure of project look like:</w:t>
      </w:r>
    </w:p>
    <w:p w14:paraId="6C490D57" w14:textId="77777777" w:rsidR="001A277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</w:p>
    <w:p w14:paraId="204C6135" w14:textId="5B3B54F2" w:rsidR="001A2775" w:rsidRPr="007C3A4F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red"/>
          <w:lang w:eastAsia="en-IN"/>
        </w:rPr>
      </w:pP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red"/>
          <w:lang w:eastAsia="en-IN"/>
        </w:rPr>
        <w:t>Project1</w:t>
      </w:r>
    </w:p>
    <w:p w14:paraId="0E36A042" w14:textId="28DE042F" w:rsidR="001A2775" w:rsidRPr="007C3A4F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green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green"/>
          <w:lang w:eastAsia="en-IN"/>
        </w:rPr>
        <w:t>templates</w:t>
      </w:r>
    </w:p>
    <w:p w14:paraId="6853388B" w14:textId="2E82AE2A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testapp</w:t>
      </w:r>
    </w:p>
    <w:p w14:paraId="66603FBF" w14:textId="3687CDFA" w:rsidR="001A2775" w:rsidRPr="007A1724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cyan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A1724">
        <w:rPr>
          <w:rFonts w:ascii="Consolas" w:eastAsia="Times New Roman" w:hAnsi="Consolas" w:cs="Courier New"/>
          <w:color w:val="2F6F9F"/>
          <w:sz w:val="24"/>
          <w:szCs w:val="24"/>
          <w:highlight w:val="cyan"/>
          <w:lang w:eastAsia="en-IN"/>
        </w:rPr>
        <w:t>results.html</w:t>
      </w:r>
    </w:p>
    <w:p w14:paraId="12F5CDA2" w14:textId="2B226DBC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green"/>
          <w:lang w:eastAsia="en-IN"/>
        </w:rPr>
        <w:t>static</w:t>
      </w:r>
    </w:p>
    <w:p w14:paraId="62D89552" w14:textId="402BEBC5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css</w:t>
      </w:r>
    </w:p>
    <w:p w14:paraId="7000BE1A" w14:textId="3906B530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A1724">
        <w:rPr>
          <w:rFonts w:ascii="Consolas" w:eastAsia="Times New Roman" w:hAnsi="Consolas" w:cs="Courier New"/>
          <w:color w:val="2F6F9F"/>
          <w:sz w:val="24"/>
          <w:szCs w:val="24"/>
          <w:highlight w:val="cyan"/>
          <w:lang w:eastAsia="en-IN"/>
        </w:rPr>
        <w:t>abc.css</w:t>
      </w:r>
    </w:p>
    <w:p w14:paraId="490C3BFD" w14:textId="4BD8AD9A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images</w:t>
      </w:r>
    </w:p>
    <w:p w14:paraId="5288D6AB" w14:textId="5AC3CB2F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A1724">
        <w:rPr>
          <w:rFonts w:ascii="Consolas" w:eastAsia="Times New Roman" w:hAnsi="Consolas" w:cs="Courier New"/>
          <w:color w:val="2F6F9F"/>
          <w:sz w:val="24"/>
          <w:szCs w:val="24"/>
          <w:highlight w:val="cyan"/>
          <w:lang w:eastAsia="en-IN"/>
        </w:rPr>
        <w:t>xyz.jpg</w:t>
      </w:r>
    </w:p>
    <w:p w14:paraId="2456A5AD" w14:textId="05D835B3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green"/>
          <w:lang w:eastAsia="en-IN"/>
        </w:rPr>
        <w:t>Project1</w:t>
      </w:r>
    </w:p>
    <w:p w14:paraId="5290C5A1" w14:textId="1364C4A4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Default_</w:t>
      </w:r>
      <w:proofErr w:type="gramStart"/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files</w:t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>(</w:t>
      </w:r>
      <w:proofErr w:type="gramEnd"/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>including settings.py and urls.py)</w:t>
      </w:r>
    </w:p>
    <w:p w14:paraId="5F8B7A58" w14:textId="6E71F175" w:rsidR="001A2775" w:rsidRPr="00B05363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green"/>
          <w:lang w:eastAsia="en-IN"/>
        </w:rPr>
        <w:t>testapp</w:t>
      </w:r>
    </w:p>
    <w:p w14:paraId="24490B71" w14:textId="05E61EC0" w:rsidR="001A2775" w:rsidRPr="007C3A4F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urls.py</w:t>
      </w:r>
    </w:p>
    <w:p w14:paraId="68366285" w14:textId="141E8095" w:rsidR="001A277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B05363">
        <w:rPr>
          <w:rFonts w:ascii="Consolas" w:eastAsia="Times New Roman" w:hAnsi="Consolas" w:cs="Courier New"/>
          <w:color w:val="2F6F9F"/>
          <w:sz w:val="24"/>
          <w:szCs w:val="24"/>
          <w:highlight w:val="lightGray"/>
          <w:lang w:eastAsia="en-IN"/>
        </w:rPr>
        <w:tab/>
      </w:r>
      <w:r w:rsidRPr="007C3A4F">
        <w:rPr>
          <w:rFonts w:ascii="Consolas" w:eastAsia="Times New Roman" w:hAnsi="Consolas" w:cs="Courier New"/>
          <w:color w:val="2F6F9F"/>
          <w:sz w:val="24"/>
          <w:szCs w:val="24"/>
          <w:highlight w:val="magenta"/>
          <w:lang w:eastAsia="en-IN"/>
        </w:rPr>
        <w:t>views.py</w:t>
      </w:r>
    </w:p>
    <w:p w14:paraId="7137A14D" w14:textId="7E340A9E" w:rsidR="00A65537" w:rsidRDefault="00A6553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</w:p>
    <w:p w14:paraId="3A1AE127" w14:textId="77777777" w:rsidR="00A65537" w:rsidRPr="00A65537" w:rsidRDefault="00A6553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A65537">
        <w:rPr>
          <w:rFonts w:ascii="Consolas" w:eastAsia="Times New Roman" w:hAnsi="Consolas" w:cs="Courier New"/>
          <w:sz w:val="24"/>
          <w:szCs w:val="24"/>
          <w:lang w:eastAsia="en-IN"/>
        </w:rPr>
        <w:t xml:space="preserve">14) </w:t>
      </w:r>
    </w:p>
    <w:p w14:paraId="2D885526" w14:textId="63143551" w:rsidR="00A65537" w:rsidRPr="00A65537" w:rsidRDefault="00A6553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A65537">
        <w:rPr>
          <w:rFonts w:ascii="Consolas" w:eastAsia="Times New Roman" w:hAnsi="Consolas" w:cs="Courier New"/>
          <w:sz w:val="24"/>
          <w:szCs w:val="24"/>
          <w:lang w:eastAsia="en-IN"/>
        </w:rPr>
        <w:t>Html: deals with content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</w:t>
      </w:r>
      <w:r w:rsidRPr="00A65537">
        <w:rPr>
          <w:rFonts w:ascii="Consolas" w:eastAsia="Times New Roman" w:hAnsi="Consolas" w:cs="Courier New"/>
          <w:sz w:val="24"/>
          <w:szCs w:val="24"/>
          <w:lang w:eastAsia="en-IN"/>
        </w:rPr>
        <w:t>(text, image,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</w:t>
      </w:r>
      <w:r w:rsidRPr="00A65537">
        <w:rPr>
          <w:rFonts w:ascii="Consolas" w:eastAsia="Times New Roman" w:hAnsi="Consolas" w:cs="Courier New"/>
          <w:sz w:val="24"/>
          <w:szCs w:val="24"/>
          <w:lang w:eastAsia="en-IN"/>
        </w:rPr>
        <w:t>video) of a web page</w:t>
      </w:r>
    </w:p>
    <w:p w14:paraId="793644C7" w14:textId="6650BAA2" w:rsidR="00A65537" w:rsidRDefault="00A6553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C</w:t>
      </w:r>
      <w:r w:rsidRPr="00A65537">
        <w:rPr>
          <w:rFonts w:ascii="Consolas" w:eastAsia="Times New Roman" w:hAnsi="Consolas" w:cs="Courier New"/>
          <w:sz w:val="24"/>
          <w:szCs w:val="24"/>
          <w:lang w:eastAsia="en-IN"/>
        </w:rPr>
        <w:t>ss</w:t>
      </w:r>
      <w:proofErr w:type="spellEnd"/>
      <w:r w:rsidRPr="00A65537">
        <w:rPr>
          <w:rFonts w:ascii="Consolas" w:eastAsia="Times New Roman" w:hAnsi="Consolas" w:cs="Courier New"/>
          <w:sz w:val="24"/>
          <w:szCs w:val="24"/>
          <w:lang w:eastAsia="en-IN"/>
        </w:rPr>
        <w:t>: deals with visual appeal of a web page</w:t>
      </w:r>
    </w:p>
    <w:p w14:paraId="5736AA46" w14:textId="77777777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4947C733" w14:textId="7E89A3F0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15) To include static file in .html file,</w:t>
      </w:r>
    </w:p>
    <w:p w14:paraId="341A01EA" w14:textId="77777777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Add this line after &lt;!DOCTYPE html&gt;,</w:t>
      </w:r>
    </w:p>
    <w:p w14:paraId="28E87AEC" w14:textId="7D3752B7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606874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{%load </w:t>
      </w:r>
      <w:proofErr w:type="spellStart"/>
      <w:r w:rsidRPr="00606874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staticfiles</w:t>
      </w:r>
      <w:proofErr w:type="spellEnd"/>
      <w:r w:rsidRPr="00606874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%}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 </w:t>
      </w:r>
    </w:p>
    <w:p w14:paraId="4E6D3A6E" w14:textId="77777777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77A96BB5" w14:textId="7E18C20E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And if </w:t>
      </w:r>
      <w:r w:rsidR="005A6C85">
        <w:rPr>
          <w:rFonts w:ascii="Consolas" w:eastAsia="Times New Roman" w:hAnsi="Consolas" w:cs="Courier New"/>
          <w:sz w:val="24"/>
          <w:szCs w:val="24"/>
          <w:lang w:eastAsia="en-IN"/>
        </w:rPr>
        <w:t xml:space="preserve">link to </w:t>
      </w:r>
      <w:r w:rsidR="00216892">
        <w:rPr>
          <w:rFonts w:ascii="Consolas" w:eastAsia="Times New Roman" w:hAnsi="Consolas" w:cs="Courier New"/>
          <w:sz w:val="24"/>
          <w:szCs w:val="24"/>
          <w:lang w:eastAsia="en-IN"/>
        </w:rPr>
        <w:t xml:space="preserve">custom 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image has to included: </w:t>
      </w:r>
    </w:p>
    <w:p w14:paraId="63A0A2E1" w14:textId="7C94BD38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&lt;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img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src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</w:t>
      </w:r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= ”</w:t>
      </w:r>
      <w:proofErr w:type="gramEnd"/>
      <w:r>
        <w:rPr>
          <w:rFonts w:ascii="Consolas" w:eastAsia="Times New Roman" w:hAnsi="Consolas" w:cs="Courier New"/>
          <w:sz w:val="24"/>
          <w:szCs w:val="24"/>
          <w:lang w:eastAsia="en-IN"/>
        </w:rPr>
        <w:t>{%static “images/sunny.jpg” %}”&gt;</w:t>
      </w:r>
    </w:p>
    <w:p w14:paraId="24CD90C3" w14:textId="77777777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09226676" w14:textId="03DAE525" w:rsidR="00A56B83" w:rsidRPr="00A56B83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If </w:t>
      </w:r>
      <w:r w:rsidR="005A6C85">
        <w:rPr>
          <w:rFonts w:ascii="Consolas" w:eastAsia="Times New Roman" w:hAnsi="Consolas" w:cs="Courier New"/>
          <w:sz w:val="24"/>
          <w:szCs w:val="24"/>
          <w:lang w:eastAsia="en-IN"/>
        </w:rPr>
        <w:t xml:space="preserve">link to </w:t>
      </w:r>
      <w:r w:rsidR="00216892">
        <w:rPr>
          <w:rFonts w:ascii="Consolas" w:eastAsia="Times New Roman" w:hAnsi="Consolas" w:cs="Courier New"/>
          <w:sz w:val="24"/>
          <w:szCs w:val="24"/>
          <w:lang w:eastAsia="en-IN"/>
        </w:rPr>
        <w:t xml:space="preserve">custom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css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has to be included:</w:t>
      </w:r>
      <w:r w:rsidR="00A56B83">
        <w:rPr>
          <w:rFonts w:ascii="Consolas" w:eastAsia="Times New Roman" w:hAnsi="Consolas" w:cs="Courier New"/>
          <w:sz w:val="24"/>
          <w:szCs w:val="24"/>
          <w:lang w:eastAsia="en-IN"/>
        </w:rPr>
        <w:t xml:space="preserve"> under &lt;head&gt; tag</w:t>
      </w:r>
    </w:p>
    <w:p w14:paraId="404A5A0A" w14:textId="67998F7C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&lt;link </w:t>
      </w:r>
      <w:proofErr w:type="spellStart"/>
      <w:r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rel</w:t>
      </w:r>
      <w:proofErr w:type="spellEnd"/>
      <w:proofErr w:type="gramStart"/>
      <w:r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=”</w:t>
      </w:r>
      <w:r w:rsidR="000C174F"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s</w:t>
      </w:r>
      <w:r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tylesheet</w:t>
      </w:r>
      <w:proofErr w:type="gramEnd"/>
      <w:r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”</w:t>
      </w:r>
      <w:r w:rsidR="000C174F"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 </w:t>
      </w:r>
      <w:proofErr w:type="spellStart"/>
      <w:r w:rsidR="000C174F"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href</w:t>
      </w:r>
      <w:proofErr w:type="spellEnd"/>
      <w:r w:rsidR="000C174F"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=”{%static “</w:t>
      </w:r>
      <w:proofErr w:type="spellStart"/>
      <w:r w:rsidR="000C174F"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css</w:t>
      </w:r>
      <w:proofErr w:type="spellEnd"/>
      <w:r w:rsidR="000C174F" w:rsidRPr="006E3362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/dnews.css” %}”&gt;</w:t>
      </w:r>
    </w:p>
    <w:p w14:paraId="35A63B44" w14:textId="49E2D417" w:rsidR="00A56B83" w:rsidRDefault="00A56B83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lastRenderedPageBreak/>
        <w:t xml:space="preserve">If Bootstrap link has to be added, add it 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>under &lt;head&gt; tag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as</w:t>
      </w:r>
    </w:p>
    <w:p w14:paraId="1DEF5A3D" w14:textId="77777777" w:rsidR="00A56B83" w:rsidRPr="00A56B83" w:rsidRDefault="00A56B83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725A0F1C" w14:textId="02658E83" w:rsidR="00A56B83" w:rsidRPr="00402BDA" w:rsidRDefault="00A56B83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</w:pP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>&lt;link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proofErr w:type="spellStart"/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rel</w:t>
      </w:r>
      <w:proofErr w:type="spellEnd"/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stylesheet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href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https://stackpath.bootstrapcdn.com/bootstrap/4.4.1/css/bootstrap.min.css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integrity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sha384-Vkoo8x4CGsO3+Hhxv8T/Q5PaXtkKtu6ug5TOeNV6gBiFeWPGFN9MuhOf23Q9Ifjh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proofErr w:type="spellStart"/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crossorigin</w:t>
      </w:r>
      <w:proofErr w:type="spellEnd"/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anonymous"</w:t>
      </w: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>&gt;</w:t>
      </w:r>
    </w:p>
    <w:p w14:paraId="0402A24E" w14:textId="77777777" w:rsidR="00A56B83" w:rsidRDefault="00A56B83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 xml:space="preserve">&lt;script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src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https://stackpath.bootstrapcdn.com/bootstrap/4.4.1/js/bootstrap.min.js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integrity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sha384-wfSDF2E50Y2D1uUdj0O3uMBJnjuUD4Ih7YwaYd1iqfktj0Uod8GCExl3Og8ifwB6"</w:t>
      </w:r>
      <w:r w:rsidRPr="00402BDA">
        <w:rPr>
          <w:rFonts w:ascii="Consolas" w:eastAsia="Times New Roman" w:hAnsi="Consolas" w:cs="Courier New"/>
          <w:color w:val="212529"/>
          <w:sz w:val="20"/>
          <w:szCs w:val="20"/>
          <w:highlight w:val="lightGray"/>
          <w:lang w:eastAsia="en-IN"/>
        </w:rPr>
        <w:t xml:space="preserve"> </w:t>
      </w:r>
      <w:proofErr w:type="spellStart"/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crossorigin</w:t>
      </w:r>
      <w:proofErr w:type="spellEnd"/>
      <w:r w:rsidRPr="00402BDA">
        <w:rPr>
          <w:rFonts w:ascii="Consolas" w:eastAsia="Times New Roman" w:hAnsi="Consolas" w:cs="Courier New"/>
          <w:color w:val="4F9FCF"/>
          <w:sz w:val="20"/>
          <w:szCs w:val="20"/>
          <w:highlight w:val="lightGray"/>
          <w:lang w:eastAsia="en-IN"/>
        </w:rPr>
        <w:t>=</w:t>
      </w:r>
      <w:r w:rsidRPr="00402BDA">
        <w:rPr>
          <w:rFonts w:ascii="Consolas" w:eastAsia="Times New Roman" w:hAnsi="Consolas" w:cs="Courier New"/>
          <w:color w:val="D44950"/>
          <w:sz w:val="20"/>
          <w:szCs w:val="20"/>
          <w:highlight w:val="lightGray"/>
          <w:lang w:eastAsia="en-IN"/>
        </w:rPr>
        <w:t>"anonymous"</w:t>
      </w:r>
      <w:r w:rsidRPr="00402BDA">
        <w:rPr>
          <w:rFonts w:ascii="Consolas" w:eastAsia="Times New Roman" w:hAnsi="Consolas" w:cs="Courier New"/>
          <w:color w:val="2F6F9F"/>
          <w:sz w:val="20"/>
          <w:szCs w:val="20"/>
          <w:highlight w:val="lightGray"/>
          <w:lang w:eastAsia="en-IN"/>
        </w:rPr>
        <w:t>&gt;&lt;/script&gt;</w:t>
      </w:r>
    </w:p>
    <w:p w14:paraId="74194AFF" w14:textId="5CAC2B5D" w:rsidR="00A56B83" w:rsidRDefault="00A56B83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49F89F33" w14:textId="3A652410" w:rsidR="00FC4D5B" w:rsidRDefault="00FC4D5B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FC4D5B">
        <w:rPr>
          <w:rFonts w:ascii="Consolas" w:eastAsia="Times New Roman" w:hAnsi="Consolas" w:cs="Courier New"/>
          <w:sz w:val="24"/>
          <w:szCs w:val="24"/>
          <w:lang w:eastAsia="en-IN"/>
        </w:rPr>
        <w:t>16) Models:</w:t>
      </w:r>
      <w:r w:rsidR="003B2539">
        <w:rPr>
          <w:rFonts w:ascii="Consolas" w:eastAsia="Times New Roman" w:hAnsi="Consolas" w:cs="Courier New"/>
          <w:sz w:val="24"/>
          <w:szCs w:val="24"/>
          <w:lang w:eastAsia="en-IN"/>
        </w:rPr>
        <w:t xml:space="preserve"> for database and its operations</w:t>
      </w:r>
    </w:p>
    <w:p w14:paraId="55253B86" w14:textId="24D1A65F" w:rsidR="003B2539" w:rsidRPr="00720E3F" w:rsidRDefault="003B2539" w:rsidP="00720E3F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 xml:space="preserve">Default is </w:t>
      </w:r>
      <w:proofErr w:type="spellStart"/>
      <w:proofErr w:type="gramStart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Sqllite</w:t>
      </w:r>
      <w:proofErr w:type="spellEnd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(</w:t>
      </w:r>
      <w:proofErr w:type="gramEnd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 xml:space="preserve">enough for small to </w:t>
      </w:r>
      <w:proofErr w:type="spellStart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mid level</w:t>
      </w:r>
      <w:proofErr w:type="spellEnd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 xml:space="preserve"> complexity applications)</w:t>
      </w:r>
    </w:p>
    <w:p w14:paraId="669E4786" w14:textId="010E9F93" w:rsidR="003B2539" w:rsidRPr="00720E3F" w:rsidRDefault="003B2539" w:rsidP="00720E3F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We can configure other databases</w:t>
      </w:r>
      <w:r w:rsidR="00720E3F">
        <w:rPr>
          <w:rFonts w:ascii="Consolas" w:eastAsia="Times New Roman" w:hAnsi="Consolas" w:cs="Courier New"/>
          <w:sz w:val="24"/>
          <w:szCs w:val="24"/>
          <w:lang w:eastAsia="en-IN"/>
        </w:rPr>
        <w:t xml:space="preserve"> in settings.py</w:t>
      </w:r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 xml:space="preserve">, if required like oracle </w:t>
      </w:r>
      <w:proofErr w:type="spellStart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db</w:t>
      </w:r>
      <w:proofErr w:type="spellEnd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 xml:space="preserve">, </w:t>
      </w:r>
      <w:proofErr w:type="spellStart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Mysql</w:t>
      </w:r>
      <w:proofErr w:type="spellEnd"/>
      <w:r w:rsidRPr="00720E3F">
        <w:rPr>
          <w:rFonts w:ascii="Consolas" w:eastAsia="Times New Roman" w:hAnsi="Consolas" w:cs="Courier New"/>
          <w:sz w:val="24"/>
          <w:szCs w:val="24"/>
          <w:lang w:eastAsia="en-IN"/>
        </w:rPr>
        <w:t>, etc</w:t>
      </w:r>
    </w:p>
    <w:p w14:paraId="3106F5EB" w14:textId="6E12AF6C" w:rsidR="009E7556" w:rsidRDefault="00DB1A50" w:rsidP="00DB1A50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DB1A50">
        <w:rPr>
          <w:rFonts w:ascii="Consolas" w:eastAsia="Times New Roman" w:hAnsi="Consolas" w:cs="Courier New"/>
          <w:sz w:val="24"/>
          <w:szCs w:val="24"/>
          <w:lang w:eastAsia="en-IN"/>
        </w:rPr>
        <w:t xml:space="preserve">To check whether a </w:t>
      </w:r>
      <w:proofErr w:type="spellStart"/>
      <w:r w:rsidRPr="00DB1A50">
        <w:rPr>
          <w:rFonts w:ascii="Consolas" w:eastAsia="Times New Roman" w:hAnsi="Consolas" w:cs="Courier New"/>
          <w:sz w:val="24"/>
          <w:szCs w:val="24"/>
          <w:lang w:eastAsia="en-IN"/>
        </w:rPr>
        <w:t>sqllite</w:t>
      </w:r>
      <w:proofErr w:type="spellEnd"/>
      <w:r w:rsidRPr="00DB1A50">
        <w:rPr>
          <w:rFonts w:ascii="Consolas" w:eastAsia="Times New Roman" w:hAnsi="Consolas" w:cs="Courier New"/>
          <w:sz w:val="24"/>
          <w:szCs w:val="24"/>
          <w:lang w:eastAsia="en-IN"/>
        </w:rPr>
        <w:t xml:space="preserve"> or any other </w:t>
      </w:r>
      <w:proofErr w:type="spellStart"/>
      <w:r w:rsidRPr="00DB1A50">
        <w:rPr>
          <w:rFonts w:ascii="Consolas" w:eastAsia="Times New Roman" w:hAnsi="Consolas" w:cs="Courier New"/>
          <w:sz w:val="24"/>
          <w:szCs w:val="24"/>
          <w:lang w:eastAsia="en-IN"/>
        </w:rPr>
        <w:t>db</w:t>
      </w:r>
      <w:proofErr w:type="spellEnd"/>
      <w:r w:rsidRPr="00DB1A50">
        <w:rPr>
          <w:rFonts w:ascii="Consolas" w:eastAsia="Times New Roman" w:hAnsi="Consolas" w:cs="Courier New"/>
          <w:sz w:val="24"/>
          <w:szCs w:val="24"/>
          <w:lang w:eastAsia="en-IN"/>
        </w:rPr>
        <w:t xml:space="preserve"> is properly </w:t>
      </w:r>
      <w:r w:rsidR="0057577C">
        <w:rPr>
          <w:rFonts w:ascii="Consolas" w:eastAsia="Times New Roman" w:hAnsi="Consolas" w:cs="Courier New"/>
          <w:sz w:val="24"/>
          <w:szCs w:val="24"/>
          <w:lang w:eastAsia="en-IN"/>
        </w:rPr>
        <w:t>configured/</w:t>
      </w:r>
      <w:r w:rsidRPr="00DB1A50">
        <w:rPr>
          <w:rFonts w:ascii="Consolas" w:eastAsia="Times New Roman" w:hAnsi="Consolas" w:cs="Courier New"/>
          <w:sz w:val="24"/>
          <w:szCs w:val="24"/>
          <w:lang w:eastAsia="en-IN"/>
        </w:rPr>
        <w:t xml:space="preserve">installed or not, </w:t>
      </w:r>
      <w:r w:rsidR="0057577C">
        <w:rPr>
          <w:rFonts w:ascii="Consolas" w:eastAsia="Times New Roman" w:hAnsi="Consolas" w:cs="Courier New"/>
          <w:sz w:val="24"/>
          <w:szCs w:val="24"/>
          <w:lang w:eastAsia="en-IN"/>
        </w:rPr>
        <w:t xml:space="preserve">try </w:t>
      </w:r>
      <w:proofErr w:type="spellStart"/>
      <w:r w:rsidRPr="00DB1A50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py</w:t>
      </w:r>
      <w:proofErr w:type="spellEnd"/>
      <w:r w:rsidRPr="00DB1A50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 manage.py shell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, should give some output like python </w:t>
      </w:r>
      <w:proofErr w:type="spellStart"/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shell.</w:t>
      </w:r>
      <w:r w:rsidR="009E7556">
        <w:rPr>
          <w:rFonts w:ascii="Consolas" w:eastAsia="Times New Roman" w:hAnsi="Consolas" w:cs="Courier New"/>
          <w:sz w:val="24"/>
          <w:szCs w:val="24"/>
          <w:lang w:eastAsia="en-IN"/>
        </w:rPr>
        <w:t>then</w:t>
      </w:r>
      <w:proofErr w:type="spellEnd"/>
      <w:proofErr w:type="gramEnd"/>
      <w:r w:rsidR="009E7556">
        <w:rPr>
          <w:rFonts w:ascii="Consolas" w:eastAsia="Times New Roman" w:hAnsi="Consolas" w:cs="Courier New"/>
          <w:sz w:val="24"/>
          <w:szCs w:val="24"/>
          <w:lang w:eastAsia="en-IN"/>
        </w:rPr>
        <w:t xml:space="preserve"> check for </w:t>
      </w:r>
    </w:p>
    <w:p w14:paraId="72D88C03" w14:textId="60B418E1" w:rsidR="009E7556" w:rsidRPr="009C0B5F" w:rsidRDefault="009E7556" w:rsidP="009C0B5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</w:pPr>
      <w:r w:rsidRPr="009C0B5F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from </w:t>
      </w:r>
      <w:proofErr w:type="spellStart"/>
      <w:r w:rsidRPr="009C0B5F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Django.db</w:t>
      </w:r>
      <w:proofErr w:type="spellEnd"/>
      <w:r w:rsidRPr="009C0B5F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 import connection </w:t>
      </w:r>
    </w:p>
    <w:p w14:paraId="2A5B2403" w14:textId="6DF8276C" w:rsidR="009E7556" w:rsidRDefault="009E7556" w:rsidP="009E7556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9E7556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c = </w:t>
      </w:r>
      <w:proofErr w:type="spellStart"/>
      <w:proofErr w:type="gramStart"/>
      <w:r w:rsidRPr="009E7556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connection.cursor</w:t>
      </w:r>
      <w:proofErr w:type="spellEnd"/>
      <w:proofErr w:type="gramEnd"/>
      <w:r w:rsidRPr="009E7556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()</w:t>
      </w:r>
    </w:p>
    <w:p w14:paraId="1EF93F20" w14:textId="26A20B5A" w:rsidR="003B2539" w:rsidRDefault="00DB1A50" w:rsidP="009E755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If </w:t>
      </w:r>
      <w:r w:rsidR="009E7556">
        <w:rPr>
          <w:rFonts w:ascii="Consolas" w:eastAsia="Times New Roman" w:hAnsi="Consolas" w:cs="Courier New"/>
          <w:sz w:val="24"/>
          <w:szCs w:val="24"/>
          <w:lang w:eastAsia="en-IN"/>
        </w:rPr>
        <w:t>they work properly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, </w:t>
      </w:r>
      <w:r w:rsidR="009E7556">
        <w:rPr>
          <w:rFonts w:ascii="Consolas" w:eastAsia="Times New Roman" w:hAnsi="Consolas" w:cs="Courier New"/>
          <w:sz w:val="24"/>
          <w:szCs w:val="24"/>
          <w:lang w:eastAsia="en-IN"/>
        </w:rPr>
        <w:t xml:space="preserve">it will be 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>properly installed.</w:t>
      </w:r>
    </w:p>
    <w:p w14:paraId="319A52FD" w14:textId="3BD2A091" w:rsidR="002A2BF2" w:rsidRDefault="002A2BF2" w:rsidP="002A2B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1A669EB7" w14:textId="30627300" w:rsidR="0055117E" w:rsidRPr="0055117E" w:rsidRDefault="0055117E" w:rsidP="0055117E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55117E">
        <w:rPr>
          <w:rFonts w:ascii="Consolas" w:eastAsia="Times New Roman" w:hAnsi="Consolas" w:cs="Courier New"/>
          <w:sz w:val="24"/>
          <w:szCs w:val="24"/>
          <w:lang w:eastAsia="en-IN"/>
        </w:rPr>
        <w:t xml:space="preserve">We are not required to write single line of SQL query in Django, </w:t>
      </w:r>
    </w:p>
    <w:p w14:paraId="1B94A419" w14:textId="15EE6511" w:rsidR="00FC4D5B" w:rsidRDefault="00FC4D5B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01736871" w14:textId="792DD18D" w:rsidR="007A6E0F" w:rsidRPr="00B32B04" w:rsidRDefault="00034FB2" w:rsidP="00840F48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 xml:space="preserve">Once we define our class in models.py, that python code in class will be converted to SQL code using </w:t>
      </w:r>
    </w:p>
    <w:p w14:paraId="6ED49B96" w14:textId="77777777" w:rsidR="00034FB2" w:rsidRPr="00B32B04" w:rsidRDefault="00034FB2" w:rsidP="00034FB2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5AA8CB6C" w14:textId="20B7AE76" w:rsidR="00404EEA" w:rsidRPr="00AB7673" w:rsidRDefault="00034FB2" w:rsidP="00AB7673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proofErr w:type="spellStart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>py</w:t>
      </w:r>
      <w:proofErr w:type="spellEnd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 xml:space="preserve"> manage.py </w:t>
      </w:r>
      <w:proofErr w:type="spellStart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>makemigrations</w:t>
      </w:r>
      <w:proofErr w:type="spellEnd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 xml:space="preserve"> – creates a folder 0001_initials.py file in migrations folder</w:t>
      </w:r>
    </w:p>
    <w:p w14:paraId="4C358299" w14:textId="77777777" w:rsidR="00404EEA" w:rsidRPr="00F346D9" w:rsidRDefault="00404EEA" w:rsidP="00404EEA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299F2DB2" w14:textId="76F8B895" w:rsidR="00404EEA" w:rsidRPr="00404EEA" w:rsidRDefault="00404EEA" w:rsidP="00404EEA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Note: We can directly write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sql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code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anr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create tables for it, but we are using migrate options without specifying any specific application, because we want other tables of other in-built </w:t>
      </w:r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applications(</w:t>
      </w:r>
      <w:proofErr w:type="gram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see in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Installed_APPS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in stetting.py) to be created tables or have refresh for them.</w:t>
      </w:r>
    </w:p>
    <w:p w14:paraId="3DB00C9D" w14:textId="77777777" w:rsidR="00034FB2" w:rsidRPr="00B32B04" w:rsidRDefault="00034FB2" w:rsidP="00034FB2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6BE881FE" w14:textId="389971C7" w:rsidR="00F346D9" w:rsidRDefault="00034FB2" w:rsidP="00F346D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proofErr w:type="spellStart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>py</w:t>
      </w:r>
      <w:proofErr w:type="spellEnd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 xml:space="preserve"> manage.py </w:t>
      </w:r>
      <w:proofErr w:type="spellStart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>sqlmigration</w:t>
      </w:r>
      <w:proofErr w:type="spellEnd"/>
      <w:r w:rsidR="00363A76">
        <w:rPr>
          <w:rFonts w:ascii="Consolas" w:eastAsia="Times New Roman" w:hAnsi="Consolas" w:cs="Courier New"/>
          <w:sz w:val="24"/>
          <w:szCs w:val="24"/>
          <w:lang w:eastAsia="en-IN"/>
        </w:rPr>
        <w:t xml:space="preserve"> </w:t>
      </w:r>
      <w:proofErr w:type="spellStart"/>
      <w:r w:rsidR="00363A76">
        <w:rPr>
          <w:rFonts w:ascii="Consolas" w:eastAsia="Times New Roman" w:hAnsi="Consolas" w:cs="Courier New"/>
          <w:sz w:val="24"/>
          <w:szCs w:val="24"/>
          <w:lang w:eastAsia="en-IN"/>
        </w:rPr>
        <w:t>testapp</w:t>
      </w:r>
      <w:proofErr w:type="spellEnd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 xml:space="preserve"> 0001 – creates </w:t>
      </w:r>
      <w:proofErr w:type="spellStart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>sql</w:t>
      </w:r>
      <w:proofErr w:type="spellEnd"/>
      <w:r w:rsidRPr="00B32B04">
        <w:rPr>
          <w:rFonts w:ascii="Consolas" w:eastAsia="Times New Roman" w:hAnsi="Consolas" w:cs="Courier New"/>
          <w:sz w:val="24"/>
          <w:szCs w:val="24"/>
          <w:lang w:eastAsia="en-IN"/>
        </w:rPr>
        <w:t xml:space="preserve"> code for the python code in above class.</w:t>
      </w:r>
    </w:p>
    <w:p w14:paraId="790CAF2F" w14:textId="77777777" w:rsidR="00650069" w:rsidRPr="00650069" w:rsidRDefault="00650069" w:rsidP="00650069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0690B8C2" w14:textId="6D5659EC" w:rsidR="00650069" w:rsidRDefault="00227A6A" w:rsidP="00F346D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Py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manage.py migrate – applies migrate for all applications.</w:t>
      </w:r>
    </w:p>
    <w:p w14:paraId="25CA18B3" w14:textId="77777777" w:rsidR="00227A6A" w:rsidRPr="00227A6A" w:rsidRDefault="00227A6A" w:rsidP="00227A6A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24C49D0F" w14:textId="671EA8DF" w:rsidR="00227A6A" w:rsidRDefault="008624F7" w:rsidP="00F346D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Now our database table will be ready.</w:t>
      </w:r>
    </w:p>
    <w:p w14:paraId="4BCEE61D" w14:textId="112C7469" w:rsidR="008624F7" w:rsidRPr="008624F7" w:rsidRDefault="008624F7" w:rsidP="008624F7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1E4157B8" w14:textId="12F901DC" w:rsidR="008624F7" w:rsidRDefault="002916B6" w:rsidP="00F346D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Admin – is one of beautiful in-built application provided by Django.</w:t>
      </w:r>
    </w:p>
    <w:p w14:paraId="3B235070" w14:textId="77777777" w:rsidR="002916B6" w:rsidRPr="002916B6" w:rsidRDefault="002916B6" w:rsidP="002916B6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75C90074" w14:textId="0900BAB3" w:rsidR="002916B6" w:rsidRDefault="002916B6" w:rsidP="00F346D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lastRenderedPageBreak/>
        <w:t>How to launch admin interface?</w:t>
      </w:r>
    </w:p>
    <w:p w14:paraId="35B45083" w14:textId="77777777" w:rsidR="002916B6" w:rsidRPr="002916B6" w:rsidRDefault="002916B6" w:rsidP="002916B6">
      <w:pPr>
        <w:pStyle w:val="ListParagraph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7C070E16" w14:textId="6978EC15" w:rsidR="002916B6" w:rsidRDefault="002916B6" w:rsidP="002916B6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In the admin interface we can check our created </w:t>
      </w:r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table  we</w:t>
      </w:r>
      <w:proofErr w:type="gram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can perform CRUD</w:t>
      </w:r>
      <w:r w:rsidR="00EC4EFB">
        <w:rPr>
          <w:rFonts w:ascii="Consolas" w:eastAsia="Times New Roman" w:hAnsi="Consolas" w:cs="Courier New"/>
          <w:sz w:val="24"/>
          <w:szCs w:val="24"/>
          <w:lang w:eastAsia="en-IN"/>
        </w:rPr>
        <w:t>(Create, Read, Update &amp; Delete)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operations on that table.</w:t>
      </w:r>
    </w:p>
    <w:p w14:paraId="4E10F674" w14:textId="557FFA6E" w:rsidR="002916B6" w:rsidRDefault="002D3760" w:rsidP="002916B6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To send request to admin interface, 127.0.0.1</w:t>
      </w:r>
      <w:r w:rsidR="00C12443">
        <w:rPr>
          <w:rFonts w:ascii="Consolas" w:eastAsia="Times New Roman" w:hAnsi="Consolas" w:cs="Courier New"/>
          <w:sz w:val="24"/>
          <w:szCs w:val="24"/>
          <w:lang w:eastAsia="en-IN"/>
        </w:rPr>
        <w:t>:8000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>/admin</w:t>
      </w:r>
    </w:p>
    <w:p w14:paraId="4ACE12B4" w14:textId="5917D685" w:rsidR="002D3760" w:rsidRDefault="002D3760" w:rsidP="002916B6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Admin will ask username and password, for which we have to first create a superuser.</w:t>
      </w:r>
    </w:p>
    <w:p w14:paraId="028D9F30" w14:textId="047BFA4D" w:rsidR="002D3760" w:rsidRDefault="00E556A9" w:rsidP="002916B6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</w:pPr>
      <w:proofErr w:type="spellStart"/>
      <w:r w:rsidRPr="00E41AA7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Py</w:t>
      </w:r>
      <w:proofErr w:type="spellEnd"/>
      <w:r w:rsidRPr="00E41AA7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 manage.py </w:t>
      </w:r>
      <w:proofErr w:type="spellStart"/>
      <w:r w:rsidRPr="00E41AA7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>createsuperuser</w:t>
      </w:r>
      <w:proofErr w:type="spellEnd"/>
      <w:r w:rsidR="00F675F1">
        <w:rPr>
          <w:rFonts w:ascii="Consolas" w:eastAsia="Times New Roman" w:hAnsi="Consolas" w:cs="Courier New"/>
          <w:sz w:val="24"/>
          <w:szCs w:val="24"/>
          <w:highlight w:val="yellow"/>
          <w:lang w:eastAsia="en-IN"/>
        </w:rPr>
        <w:t xml:space="preserve"> </w:t>
      </w:r>
    </w:p>
    <w:p w14:paraId="0177CAAD" w14:textId="0A016A21" w:rsidR="00954A7B" w:rsidRDefault="00954A7B" w:rsidP="00954A7B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(</w:t>
      </w:r>
      <w:r w:rsidRPr="00954A7B">
        <w:rPr>
          <w:rFonts w:ascii="Consolas" w:eastAsia="Times New Roman" w:hAnsi="Consolas" w:cs="Courier New"/>
          <w:sz w:val="24"/>
          <w:szCs w:val="24"/>
          <w:lang w:eastAsia="en-IN"/>
        </w:rPr>
        <w:t>Username- email can be given)</w:t>
      </w:r>
    </w:p>
    <w:p w14:paraId="73512956" w14:textId="4748ACAF" w:rsidR="00AA33B9" w:rsidRDefault="00AA33B9" w:rsidP="00AA33B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>Now to see the table in admin, we have to first register table in admin interface.</w:t>
      </w:r>
    </w:p>
    <w:p w14:paraId="4A15879F" w14:textId="7A2FE598" w:rsidR="001001EE" w:rsidRDefault="001001EE" w:rsidP="00AA33B9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Go to admin.py in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testapp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, </w:t>
      </w:r>
    </w:p>
    <w:p w14:paraId="2745B49B" w14:textId="69DDFA4F" w:rsidR="001001EE" w:rsidRDefault="001001EE" w:rsidP="001001EE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From </w:t>
      </w:r>
      <w:proofErr w:type="spellStart"/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testapp.models</w:t>
      </w:r>
      <w:proofErr w:type="spellEnd"/>
      <w:proofErr w:type="gram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import Employee</w:t>
      </w:r>
    </w:p>
    <w:p w14:paraId="41E63146" w14:textId="77777777" w:rsidR="001001EE" w:rsidRDefault="001001EE" w:rsidP="001001EE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#register your models here</w:t>
      </w:r>
    </w:p>
    <w:p w14:paraId="0685E084" w14:textId="77777777" w:rsidR="008D5D5A" w:rsidRDefault="001001EE" w:rsidP="001001EE">
      <w:pPr>
        <w:pStyle w:val="ListParagraph"/>
        <w:numPr>
          <w:ilvl w:val="1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proofErr w:type="spellStart"/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Admin.site.register</w:t>
      </w:r>
      <w:proofErr w:type="spellEnd"/>
      <w:proofErr w:type="gramEnd"/>
      <w:r>
        <w:rPr>
          <w:rFonts w:ascii="Consolas" w:eastAsia="Times New Roman" w:hAnsi="Consolas" w:cs="Courier New"/>
          <w:sz w:val="24"/>
          <w:szCs w:val="24"/>
          <w:lang w:eastAsia="en-IN"/>
        </w:rPr>
        <w:t>(Employee)</w:t>
      </w:r>
    </w:p>
    <w:p w14:paraId="1A87F1AE" w14:textId="5F5BCEF1" w:rsidR="001001EE" w:rsidRDefault="008D5D5A" w:rsidP="008D5D5A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Now your </w:t>
      </w:r>
      <w:proofErr w:type="spellStart"/>
      <w:r>
        <w:rPr>
          <w:rFonts w:ascii="Consolas" w:eastAsia="Times New Roman" w:hAnsi="Consolas" w:cs="Courier New"/>
          <w:sz w:val="24"/>
          <w:szCs w:val="24"/>
          <w:lang w:eastAsia="en-IN"/>
        </w:rPr>
        <w:t>EMployeee</w:t>
      </w:r>
      <w:proofErr w:type="spell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table will appear in admin page.</w:t>
      </w:r>
      <w:r w:rsidR="001001EE">
        <w:rPr>
          <w:rFonts w:ascii="Consolas" w:eastAsia="Times New Roman" w:hAnsi="Consolas" w:cs="Courier New"/>
          <w:sz w:val="24"/>
          <w:szCs w:val="24"/>
          <w:lang w:eastAsia="en-IN"/>
        </w:rPr>
        <w:t xml:space="preserve"> </w:t>
      </w:r>
    </w:p>
    <w:p w14:paraId="601EDAA7" w14:textId="26D878E7" w:rsidR="00943510" w:rsidRDefault="00943510" w:rsidP="008D5D5A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We have to create Model by inheriting </w:t>
      </w:r>
      <w:proofErr w:type="spellStart"/>
      <w:proofErr w:type="gramStart"/>
      <w:r>
        <w:rPr>
          <w:rFonts w:ascii="Consolas" w:eastAsia="Times New Roman" w:hAnsi="Consolas" w:cs="Courier New"/>
          <w:sz w:val="24"/>
          <w:szCs w:val="24"/>
          <w:lang w:eastAsia="en-IN"/>
        </w:rPr>
        <w:t>model.Model</w:t>
      </w:r>
      <w:proofErr w:type="spellEnd"/>
      <w:proofErr w:type="gramEnd"/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 class inside models.py, without which no table will be their</w:t>
      </w:r>
    </w:p>
    <w:p w14:paraId="5420E13A" w14:textId="0EE0AB55" w:rsidR="00943510" w:rsidRPr="00943510" w:rsidRDefault="00943510" w:rsidP="00943510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  <w:r w:rsidRPr="00943510">
        <w:rPr>
          <w:rFonts w:ascii="Consolas" w:eastAsia="Times New Roman" w:hAnsi="Consolas" w:cs="Courier New"/>
          <w:sz w:val="24"/>
          <w:szCs w:val="24"/>
          <w:lang w:eastAsia="en-IN"/>
        </w:rPr>
        <w:t>Register your model in admin.py b</w:t>
      </w:r>
      <w:r>
        <w:rPr>
          <w:rFonts w:ascii="Consolas" w:eastAsia="Times New Roman" w:hAnsi="Consolas" w:cs="Courier New"/>
          <w:sz w:val="24"/>
          <w:szCs w:val="24"/>
          <w:lang w:eastAsia="en-IN"/>
        </w:rPr>
        <w:t xml:space="preserve">y </w:t>
      </w:r>
      <w:bookmarkStart w:id="0" w:name="_GoBack"/>
      <w:bookmarkEnd w:id="0"/>
      <w:proofErr w:type="spellStart"/>
      <w:proofErr w:type="gramStart"/>
      <w:r w:rsidRPr="00943510">
        <w:rPr>
          <w:rFonts w:ascii="Consolas" w:eastAsia="Times New Roman" w:hAnsi="Consolas" w:cs="Courier New"/>
          <w:sz w:val="24"/>
          <w:szCs w:val="24"/>
          <w:lang w:eastAsia="en-IN"/>
        </w:rPr>
        <w:t>Admin.site.register</w:t>
      </w:r>
      <w:proofErr w:type="spellEnd"/>
      <w:proofErr w:type="gramEnd"/>
      <w:r w:rsidRPr="00943510">
        <w:rPr>
          <w:rFonts w:ascii="Consolas" w:eastAsia="Times New Roman" w:hAnsi="Consolas" w:cs="Courier New"/>
          <w:sz w:val="24"/>
          <w:szCs w:val="24"/>
          <w:lang w:eastAsia="en-IN"/>
        </w:rPr>
        <w:t>(Employee)</w:t>
      </w:r>
    </w:p>
    <w:p w14:paraId="59A308CA" w14:textId="0C6D56D3" w:rsidR="00943510" w:rsidRDefault="00943510" w:rsidP="0094351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7623ED76" w14:textId="77777777" w:rsidR="00943510" w:rsidRPr="00943510" w:rsidRDefault="00943510" w:rsidP="009435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2FEE9498" w14:textId="77777777" w:rsidR="00034FB2" w:rsidRDefault="00034FB2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4A19316E" w14:textId="77777777" w:rsidR="007A6E0F" w:rsidRDefault="007A6E0F" w:rsidP="00A56B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1A9DF61E" w14:textId="095F0F7A" w:rsidR="00A56B83" w:rsidRDefault="00A56B83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4C483DAE" w14:textId="77777777" w:rsid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IN"/>
        </w:rPr>
      </w:pPr>
    </w:p>
    <w:p w14:paraId="0EB6B60C" w14:textId="77777777" w:rsidR="00606874" w:rsidRPr="00606874" w:rsidRDefault="00606874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 w:val="24"/>
          <w:szCs w:val="24"/>
          <w:lang w:eastAsia="en-IN"/>
        </w:rPr>
      </w:pPr>
    </w:p>
    <w:p w14:paraId="63DB1D45" w14:textId="77777777" w:rsidR="00A65537" w:rsidRDefault="00A65537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</w:p>
    <w:p w14:paraId="180D08BE" w14:textId="12D3B53B" w:rsidR="001A277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  <w:tab/>
      </w:r>
      <w:r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  <w:tab/>
      </w:r>
    </w:p>
    <w:p w14:paraId="174C4A5C" w14:textId="05D27D58" w:rsidR="001A277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</w:p>
    <w:p w14:paraId="014417E4" w14:textId="2C552D9E" w:rsidR="001A277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  <w:tab/>
      </w:r>
    </w:p>
    <w:p w14:paraId="5712C799" w14:textId="04005B88" w:rsidR="001A277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  <w:r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  <w:tab/>
      </w:r>
      <w:r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  <w:tab/>
      </w:r>
    </w:p>
    <w:p w14:paraId="2B4C6F7F" w14:textId="77777777" w:rsidR="001A2775" w:rsidRPr="00134945" w:rsidRDefault="001A2775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32"/>
          <w:szCs w:val="32"/>
          <w:lang w:eastAsia="en-IN"/>
        </w:rPr>
      </w:pPr>
    </w:p>
    <w:p w14:paraId="2BFE2341" w14:textId="78993930" w:rsidR="00342A00" w:rsidRPr="00134945" w:rsidRDefault="00342A00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4"/>
          <w:szCs w:val="24"/>
          <w:lang w:eastAsia="en-IN"/>
        </w:rPr>
      </w:pPr>
    </w:p>
    <w:p w14:paraId="7814C323" w14:textId="4F8F1AB6" w:rsidR="00402BDA" w:rsidRDefault="00402BDA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4000A1D7" w14:textId="66AEE667" w:rsidR="00402BDA" w:rsidRPr="00402BDA" w:rsidRDefault="00402BDA" w:rsidP="00402B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F6F9F"/>
          <w:sz w:val="20"/>
          <w:szCs w:val="20"/>
          <w:lang w:eastAsia="en-IN"/>
        </w:rPr>
      </w:pPr>
    </w:p>
    <w:p w14:paraId="0FA33D2A" w14:textId="77777777" w:rsidR="00402BDA" w:rsidRPr="00B0565B" w:rsidRDefault="00402BDA" w:rsidP="00B0565B">
      <w:pPr>
        <w:rPr>
          <w:sz w:val="28"/>
          <w:szCs w:val="28"/>
        </w:rPr>
      </w:pPr>
    </w:p>
    <w:p w14:paraId="667153E9" w14:textId="77777777" w:rsidR="00481EE3" w:rsidRPr="00E64BF8" w:rsidRDefault="00481EE3" w:rsidP="00481EE3">
      <w:pPr>
        <w:pStyle w:val="ListParagraph"/>
        <w:ind w:left="2880"/>
        <w:rPr>
          <w:color w:val="C45911" w:themeColor="accent2" w:themeShade="BF"/>
          <w:sz w:val="28"/>
          <w:szCs w:val="28"/>
        </w:rPr>
      </w:pPr>
    </w:p>
    <w:p w14:paraId="7352FBFF" w14:textId="6F9FC4EA" w:rsidR="006A16D1" w:rsidRPr="006A16D1" w:rsidRDefault="006A16D1" w:rsidP="006A16D1">
      <w:pPr>
        <w:rPr>
          <w:sz w:val="28"/>
          <w:szCs w:val="28"/>
        </w:rPr>
      </w:pPr>
    </w:p>
    <w:p w14:paraId="512678B7" w14:textId="2CBC58B6" w:rsidR="00014813" w:rsidRDefault="00014813" w:rsidP="00FC506A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 </w:t>
      </w:r>
    </w:p>
    <w:p w14:paraId="5B576046" w14:textId="75914E1A" w:rsidR="00014813" w:rsidRDefault="00014813" w:rsidP="00FC506A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730D0C60" w14:textId="77777777" w:rsidR="00635B2F" w:rsidRPr="00635B2F" w:rsidRDefault="00635B2F">
      <w:pPr>
        <w:rPr>
          <w:sz w:val="28"/>
          <w:szCs w:val="28"/>
        </w:rPr>
      </w:pPr>
    </w:p>
    <w:p w14:paraId="77A0C385" w14:textId="77777777" w:rsidR="00635B2F" w:rsidRDefault="00635B2F"/>
    <w:sectPr w:rsidR="00635B2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9688B" w14:textId="77777777" w:rsidR="00C638A6" w:rsidRDefault="00C638A6" w:rsidP="00635B2F">
      <w:pPr>
        <w:spacing w:after="0" w:line="240" w:lineRule="auto"/>
      </w:pPr>
      <w:r>
        <w:separator/>
      </w:r>
    </w:p>
  </w:endnote>
  <w:endnote w:type="continuationSeparator" w:id="0">
    <w:p w14:paraId="01D23153" w14:textId="77777777" w:rsidR="00C638A6" w:rsidRDefault="00C638A6" w:rsidP="00635B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7AC0C3" w14:textId="77777777" w:rsidR="00C638A6" w:rsidRDefault="00C638A6" w:rsidP="00635B2F">
      <w:pPr>
        <w:spacing w:after="0" w:line="240" w:lineRule="auto"/>
      </w:pPr>
      <w:r>
        <w:separator/>
      </w:r>
    </w:p>
  </w:footnote>
  <w:footnote w:type="continuationSeparator" w:id="0">
    <w:p w14:paraId="3D8D2DCB" w14:textId="77777777" w:rsidR="00C638A6" w:rsidRDefault="00C638A6" w:rsidP="00635B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41E505" w14:textId="5DAD0C71" w:rsidR="00635B2F" w:rsidRPr="00635B2F" w:rsidRDefault="00635B2F" w:rsidP="00635B2F">
    <w:pPr>
      <w:pStyle w:val="Header"/>
      <w:jc w:val="center"/>
      <w:rPr>
        <w:rFonts w:ascii="Bahnschrift SemiBold" w:hAnsi="Bahnschrift SemiBold"/>
        <w:b/>
        <w:bCs/>
        <w:sz w:val="32"/>
        <w:szCs w:val="32"/>
      </w:rPr>
    </w:pPr>
    <w:r w:rsidRPr="00635B2F">
      <w:rPr>
        <w:rFonts w:ascii="Bahnschrift SemiBold" w:hAnsi="Bahnschrift SemiBold"/>
        <w:b/>
        <w:bCs/>
        <w:sz w:val="32"/>
        <w:szCs w:val="32"/>
        <w:highlight w:val="yellow"/>
      </w:rPr>
      <w:t>Django project setup steps</w:t>
    </w:r>
    <w:r w:rsidR="000C5F4D">
      <w:rPr>
        <w:rFonts w:ascii="Bahnschrift SemiBold" w:hAnsi="Bahnschrift SemiBold"/>
        <w:b/>
        <w:bCs/>
        <w:sz w:val="32"/>
        <w:szCs w:val="32"/>
      </w:rP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B504A"/>
    <w:multiLevelType w:val="hybridMultilevel"/>
    <w:tmpl w:val="DBAA9B82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9774893"/>
    <w:multiLevelType w:val="hybridMultilevel"/>
    <w:tmpl w:val="EC38CFD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9243106"/>
    <w:multiLevelType w:val="hybridMultilevel"/>
    <w:tmpl w:val="BCFC8C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F5EDC"/>
    <w:multiLevelType w:val="hybridMultilevel"/>
    <w:tmpl w:val="C77208B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F43A9B"/>
    <w:multiLevelType w:val="hybridMultilevel"/>
    <w:tmpl w:val="2910BDF8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01E115D"/>
    <w:multiLevelType w:val="hybridMultilevel"/>
    <w:tmpl w:val="0A4EC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B4239E"/>
    <w:multiLevelType w:val="hybridMultilevel"/>
    <w:tmpl w:val="15F4A840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4BE24F15"/>
    <w:multiLevelType w:val="hybridMultilevel"/>
    <w:tmpl w:val="C4326D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za3NDYzMTE0MjVR0lEKTi0uzszPAykwqgUAb9fEYiwAAAA="/>
  </w:docVars>
  <w:rsids>
    <w:rsidRoot w:val="00635B2F"/>
    <w:rsid w:val="00014813"/>
    <w:rsid w:val="00020A8C"/>
    <w:rsid w:val="00021D5C"/>
    <w:rsid w:val="00034FB2"/>
    <w:rsid w:val="000C174F"/>
    <w:rsid w:val="000C5F4D"/>
    <w:rsid w:val="001001EE"/>
    <w:rsid w:val="00114457"/>
    <w:rsid w:val="00131727"/>
    <w:rsid w:val="00134945"/>
    <w:rsid w:val="00172DB3"/>
    <w:rsid w:val="0018636E"/>
    <w:rsid w:val="001A2775"/>
    <w:rsid w:val="001F6A19"/>
    <w:rsid w:val="002017EF"/>
    <w:rsid w:val="00216892"/>
    <w:rsid w:val="00227A6A"/>
    <w:rsid w:val="002302ED"/>
    <w:rsid w:val="002916B6"/>
    <w:rsid w:val="002A2BF2"/>
    <w:rsid w:val="002C2E80"/>
    <w:rsid w:val="002C5F9E"/>
    <w:rsid w:val="002D3760"/>
    <w:rsid w:val="00342A00"/>
    <w:rsid w:val="00363A76"/>
    <w:rsid w:val="003943E8"/>
    <w:rsid w:val="003B2539"/>
    <w:rsid w:val="00402BDA"/>
    <w:rsid w:val="00404EEA"/>
    <w:rsid w:val="00481EE3"/>
    <w:rsid w:val="0055117E"/>
    <w:rsid w:val="0057577C"/>
    <w:rsid w:val="005A6C85"/>
    <w:rsid w:val="005C6AC1"/>
    <w:rsid w:val="00606874"/>
    <w:rsid w:val="006305FC"/>
    <w:rsid w:val="00635B2F"/>
    <w:rsid w:val="00650069"/>
    <w:rsid w:val="006509AA"/>
    <w:rsid w:val="0065757F"/>
    <w:rsid w:val="00696937"/>
    <w:rsid w:val="006A16D1"/>
    <w:rsid w:val="006C0EEF"/>
    <w:rsid w:val="006E3362"/>
    <w:rsid w:val="00720E3F"/>
    <w:rsid w:val="00740213"/>
    <w:rsid w:val="0077284F"/>
    <w:rsid w:val="007A1724"/>
    <w:rsid w:val="007A6E0F"/>
    <w:rsid w:val="007C13DF"/>
    <w:rsid w:val="007C3A4F"/>
    <w:rsid w:val="007E316A"/>
    <w:rsid w:val="0084409A"/>
    <w:rsid w:val="008624F7"/>
    <w:rsid w:val="00895A51"/>
    <w:rsid w:val="008D2A4A"/>
    <w:rsid w:val="008D5D5A"/>
    <w:rsid w:val="009364EE"/>
    <w:rsid w:val="00943510"/>
    <w:rsid w:val="00954A7B"/>
    <w:rsid w:val="00985BF0"/>
    <w:rsid w:val="009C0B5F"/>
    <w:rsid w:val="009D4930"/>
    <w:rsid w:val="009E7556"/>
    <w:rsid w:val="00A00A0A"/>
    <w:rsid w:val="00A36B27"/>
    <w:rsid w:val="00A56B83"/>
    <w:rsid w:val="00A65537"/>
    <w:rsid w:val="00AA0F1E"/>
    <w:rsid w:val="00AA33B9"/>
    <w:rsid w:val="00AB16CE"/>
    <w:rsid w:val="00AB7673"/>
    <w:rsid w:val="00AD1585"/>
    <w:rsid w:val="00AD6BF6"/>
    <w:rsid w:val="00B05363"/>
    <w:rsid w:val="00B0565B"/>
    <w:rsid w:val="00B32B04"/>
    <w:rsid w:val="00B6332F"/>
    <w:rsid w:val="00B971AE"/>
    <w:rsid w:val="00BC6A69"/>
    <w:rsid w:val="00C03BD6"/>
    <w:rsid w:val="00C12443"/>
    <w:rsid w:val="00C17B66"/>
    <w:rsid w:val="00C638A6"/>
    <w:rsid w:val="00CF5D77"/>
    <w:rsid w:val="00D67015"/>
    <w:rsid w:val="00DB1A50"/>
    <w:rsid w:val="00E0358F"/>
    <w:rsid w:val="00E11F5A"/>
    <w:rsid w:val="00E41AA7"/>
    <w:rsid w:val="00E53747"/>
    <w:rsid w:val="00E556A9"/>
    <w:rsid w:val="00E64BF8"/>
    <w:rsid w:val="00EC4EFB"/>
    <w:rsid w:val="00F346D9"/>
    <w:rsid w:val="00F3493D"/>
    <w:rsid w:val="00F675F1"/>
    <w:rsid w:val="00F92449"/>
    <w:rsid w:val="00FA0D8C"/>
    <w:rsid w:val="00FA388D"/>
    <w:rsid w:val="00FC4D5B"/>
    <w:rsid w:val="00FC506A"/>
    <w:rsid w:val="00FE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BF889"/>
  <w15:chartTrackingRefBased/>
  <w15:docId w15:val="{A753AC53-7028-403B-9B9A-5C9B63B55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B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B2F"/>
  </w:style>
  <w:style w:type="paragraph" w:styleId="Footer">
    <w:name w:val="footer"/>
    <w:basedOn w:val="Normal"/>
    <w:link w:val="FooterChar"/>
    <w:uiPriority w:val="99"/>
    <w:unhideWhenUsed/>
    <w:rsid w:val="00635B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B2F"/>
  </w:style>
  <w:style w:type="paragraph" w:styleId="ListParagraph">
    <w:name w:val="List Paragraph"/>
    <w:basedOn w:val="Normal"/>
    <w:uiPriority w:val="34"/>
    <w:qFormat/>
    <w:rsid w:val="006305F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2B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2BD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02BDA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402BDA"/>
  </w:style>
  <w:style w:type="character" w:customStyle="1" w:styleId="na">
    <w:name w:val="na"/>
    <w:basedOn w:val="DefaultParagraphFont"/>
    <w:rsid w:val="00402BDA"/>
  </w:style>
  <w:style w:type="character" w:customStyle="1" w:styleId="s">
    <w:name w:val="s"/>
    <w:basedOn w:val="DefaultParagraphFont"/>
    <w:rsid w:val="00402B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04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4</Pages>
  <Words>774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na Vagga</dc:creator>
  <cp:keywords/>
  <dc:description/>
  <cp:lastModifiedBy>Sahana Vagga</cp:lastModifiedBy>
  <cp:revision>99</cp:revision>
  <dcterms:created xsi:type="dcterms:W3CDTF">2020-03-19T06:43:00Z</dcterms:created>
  <dcterms:modified xsi:type="dcterms:W3CDTF">2020-03-21T15:18:00Z</dcterms:modified>
</cp:coreProperties>
</file>